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171" w:type="pct"/>
        <w:tblInd w:w="2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91"/>
        <w:gridCol w:w="138"/>
      </w:tblGrid>
      <w:tr w:rsidR="00B43AFB" w:rsidRPr="007F4AEE" w14:paraId="493470AF" w14:textId="77777777" w:rsidTr="00952EB2">
        <w:trPr>
          <w:gridAfter w:val="1"/>
          <w:wAfter w:w="47" w:type="pct"/>
          <w:trHeight w:val="679"/>
        </w:trPr>
        <w:tc>
          <w:tcPr>
            <w:tcW w:w="4953" w:type="pct"/>
            <w:tcBorders>
              <w:bottom w:val="single" w:sz="12" w:space="0" w:color="auto"/>
            </w:tcBorders>
            <w:vAlign w:val="center"/>
          </w:tcPr>
          <w:p w14:paraId="6CB082E4" w14:textId="79C5263E" w:rsidR="00B43AFB" w:rsidRPr="00CD5953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7A7D97BA" wp14:editId="48216CD0">
                  <wp:simplePos x="5000625" y="542925"/>
                  <wp:positionH relativeFrom="margin">
                    <wp:posOffset>100965</wp:posOffset>
                  </wp:positionH>
                  <wp:positionV relativeFrom="margin">
                    <wp:posOffset>68580</wp:posOffset>
                  </wp:positionV>
                  <wp:extent cx="502920" cy="502920"/>
                  <wp:effectExtent l="0" t="0" r="0" b="0"/>
                  <wp:wrapSquare wrapText="bothSides"/>
                  <wp:docPr id="8" name="Resim 8" descr="http://www.mehmetakif.edu.tr/images/ma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mehmetakif.edu.tr/images/ma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r:link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T.C</w:t>
            </w:r>
          </w:p>
          <w:p w14:paraId="4A9A5D9D" w14:textId="1B590ACB" w:rsidR="00B43AFB" w:rsidRPr="00CD5953" w:rsidRDefault="00952EB2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RDUR</w:t>
            </w:r>
            <w:r w:rsidR="00B43AFB"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MEHMET AKİF ERSOY ÜNİVERSİTESİ</w:t>
            </w:r>
          </w:p>
          <w:p w14:paraId="4961D4FB" w14:textId="41FFC15F" w:rsidR="00B43AFB" w:rsidRPr="00952EB2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EĞİTİM BİLİMLERİ ENSTİTÜS</w:t>
            </w:r>
            <w:r w:rsidR="00952EB2">
              <w:rPr>
                <w:rFonts w:ascii="Times New Roman" w:hAnsi="Times New Roman" w:cs="Times New Roman"/>
                <w:sz w:val="24"/>
                <w:szCs w:val="24"/>
              </w:rPr>
              <w:t>Ü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LİSANSÜSTÜ DERS SINAV PROGRAM TAKVİMİ FORMU</w:t>
            </w:r>
          </w:p>
        </w:tc>
      </w:tr>
      <w:tr w:rsidR="00B43AFB" w:rsidRPr="007F4AEE" w14:paraId="04617DAD" w14:textId="77777777" w:rsidTr="00952EB2">
        <w:trPr>
          <w:gridAfter w:val="1"/>
          <w:wAfter w:w="47" w:type="pct"/>
          <w:trHeight w:val="302"/>
        </w:trPr>
        <w:tc>
          <w:tcPr>
            <w:tcW w:w="495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D3B8B2" w14:textId="7267B415" w:rsidR="00B43AFB" w:rsidRPr="007F4AEE" w:rsidRDefault="00B43AFB" w:rsidP="00BE261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BE26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B69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2B79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B699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EĞİTİM-ÖĞRETİM YILI </w:t>
            </w:r>
            <w:r w:rsidR="009A5E8C">
              <w:rPr>
                <w:rFonts w:ascii="Times New Roman" w:hAnsi="Times New Roman" w:cs="Times New Roman"/>
                <w:sz w:val="24"/>
                <w:szCs w:val="24"/>
              </w:rPr>
              <w:t>BAHAR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YARIYILI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</w:rPr>
              <w:t xml:space="preserve">ARA SINAV  </w:t>
            </w:r>
            <w:r w:rsidRPr="001369F4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 xml:space="preserve"> </w:t>
            </w:r>
            <w:r w:rsidR="00875716">
              <w:rPr>
                <w:rFonts w:ascii="Times New Roman" w:hAnsi="Times New Roman"/>
              </w:rPr>
              <w:t>X</w:t>
            </w:r>
            <w:r>
              <w:rPr>
                <w:rFonts w:ascii="Times New Roman" w:hAnsi="Times New Roman"/>
              </w:rPr>
              <w:t xml:space="preserve">           YARIYIL SONU SINAVI  </w:t>
            </w:r>
            <w:r w:rsidR="001D6189">
              <w:rPr>
                <w:rFonts w:ascii="Times New Roman" w:hAnsi="Times New Roman"/>
              </w:rPr>
              <w:t xml:space="preserve">   </w:t>
            </w:r>
            <w:r>
              <w:rPr>
                <w:rFonts w:ascii="Times New Roman" w:hAnsi="Times New Roman"/>
              </w:rPr>
              <w:t xml:space="preserve">   BÜTÜNLEME</w:t>
            </w:r>
            <w:r w:rsidR="001D6189">
              <w:rPr>
                <w:rFonts w:ascii="Times New Roman" w:hAnsi="Times New Roman"/>
              </w:rPr>
              <w:t xml:space="preserve">   </w:t>
            </w:r>
            <w:r>
              <w:rPr>
                <w:rFonts w:ascii="Times New Roman" w:hAnsi="Times New Roman"/>
              </w:rPr>
              <w:t xml:space="preserve"> </w:t>
            </w:r>
            <w:r w:rsidR="001D6189">
              <w:rPr>
                <w:rFonts w:ascii="Times New Roman" w:hAnsi="Times New Roman"/>
              </w:rPr>
              <w:t xml:space="preserve">         </w:t>
            </w:r>
            <w:r>
              <w:rPr>
                <w:rFonts w:ascii="Times New Roman" w:hAnsi="Times New Roman"/>
              </w:rPr>
              <w:t xml:space="preserve">     </w:t>
            </w:r>
          </w:p>
        </w:tc>
      </w:tr>
      <w:tr w:rsidR="00B43AFB" w:rsidRPr="007F4AEE" w14:paraId="1F985235" w14:textId="77777777" w:rsidTr="00E94334">
        <w:trPr>
          <w:gridAfter w:val="1"/>
          <w:wAfter w:w="47" w:type="pct"/>
          <w:trHeight w:val="5700"/>
        </w:trPr>
        <w:tc>
          <w:tcPr>
            <w:tcW w:w="4953" w:type="pct"/>
            <w:tcBorders>
              <w:top w:val="single" w:sz="12" w:space="0" w:color="auto"/>
              <w:bottom w:val="single" w:sz="12" w:space="0" w:color="auto"/>
            </w:tcBorders>
          </w:tcPr>
          <w:p w14:paraId="2B1F16D0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14"/>
              <w:gridCol w:w="5164"/>
              <w:gridCol w:w="2027"/>
              <w:gridCol w:w="2056"/>
            </w:tblGrid>
            <w:tr w:rsidR="00B43AFB" w:rsidRPr="000A1288" w14:paraId="1662BEE2" w14:textId="77777777" w:rsidTr="00B43AFB">
              <w:trPr>
                <w:trHeight w:val="291"/>
              </w:trPr>
              <w:tc>
                <w:tcPr>
                  <w:tcW w:w="4714" w:type="dxa"/>
                  <w:tcBorders>
                    <w:bottom w:val="single" w:sz="4" w:space="0" w:color="auto"/>
                  </w:tcBorders>
                  <w:vAlign w:val="center"/>
                </w:tcPr>
                <w:p w14:paraId="62BAEF8B" w14:textId="77777777" w:rsidR="00B43AFB" w:rsidRPr="000A1288" w:rsidRDefault="00E94334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ANABİLİM DALI</w:t>
                  </w:r>
                </w:p>
              </w:tc>
              <w:tc>
                <w:tcPr>
                  <w:tcW w:w="5164" w:type="dxa"/>
                  <w:tcBorders>
                    <w:bottom w:val="single" w:sz="4" w:space="0" w:color="auto"/>
                  </w:tcBorders>
                  <w:vAlign w:val="center"/>
                </w:tcPr>
                <w:p w14:paraId="38849A5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     LİSANSÜSTÜ PROGRAM ADI</w:t>
                  </w:r>
                </w:p>
              </w:tc>
              <w:tc>
                <w:tcPr>
                  <w:tcW w:w="4083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5222A6B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PROGRAM TÜRÜ</w:t>
                  </w:r>
                </w:p>
              </w:tc>
            </w:tr>
            <w:tr w:rsidR="00B43AFB" w:rsidRPr="000A1288" w14:paraId="402BEFC7" w14:textId="77777777" w:rsidTr="00952EB2">
              <w:trPr>
                <w:trHeight w:val="379"/>
              </w:trPr>
              <w:tc>
                <w:tcPr>
                  <w:tcW w:w="4714" w:type="dxa"/>
                  <w:tcBorders>
                    <w:top w:val="single" w:sz="4" w:space="0" w:color="auto"/>
                  </w:tcBorders>
                  <w:vAlign w:val="center"/>
                </w:tcPr>
                <w:p w14:paraId="65419600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MATEMATİK VE FEN BİLİMLER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EĞİTİMİ ANABİLİMDALI BAŞKANLIĞI </w:t>
                  </w:r>
                </w:p>
              </w:tc>
              <w:tc>
                <w:tcPr>
                  <w:tcW w:w="5164" w:type="dxa"/>
                  <w:tcBorders>
                    <w:top w:val="single" w:sz="4" w:space="0" w:color="auto"/>
                  </w:tcBorders>
                  <w:vAlign w:val="center"/>
                </w:tcPr>
                <w:p w14:paraId="20247D28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      FEN BİLİMLERİ EĞİTİM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  <w:tc>
                <w:tcPr>
                  <w:tcW w:w="2027" w:type="dxa"/>
                  <w:tcBorders>
                    <w:top w:val="single" w:sz="4" w:space="0" w:color="auto"/>
                  </w:tcBorders>
                  <w:vAlign w:val="center"/>
                </w:tcPr>
                <w:p w14:paraId="32E22460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16D83F67" wp14:editId="0105134F">
                            <wp:simplePos x="0" y="0"/>
                            <wp:positionH relativeFrom="column">
                              <wp:posOffset>45085</wp:posOffset>
                            </wp:positionH>
                            <wp:positionV relativeFrom="paragraph">
                              <wp:posOffset>-12065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6" name="Dikdörtgen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6887544" id="Dikdörtgen 6" o:spid="_x0000_s1026" style="position:absolute;margin-left:3.55pt;margin-top:-.95pt;width:10.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" filled="f" strokecolor="windowText" strokeweight="1pt"/>
                        </w:pict>
                      </mc:Fallback>
                    </mc:AlternateConten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</w:t>
                  </w:r>
                  <w:r w:rsidRPr="001369F4">
                    <w:rPr>
                      <w:rFonts w:ascii="Times New Roman" w:hAnsi="Times New Roman" w:cs="Times New Roman"/>
                      <w:b/>
                    </w:rPr>
                    <w:t>X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Yüksek Lisans</w:t>
                  </w:r>
                </w:p>
              </w:tc>
              <w:tc>
                <w:tcPr>
                  <w:tcW w:w="2056" w:type="dxa"/>
                  <w:tcBorders>
                    <w:top w:val="single" w:sz="4" w:space="0" w:color="auto"/>
                  </w:tcBorders>
                  <w:vAlign w:val="center"/>
                </w:tcPr>
                <w:p w14:paraId="289A3D3C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3AC27CB7" wp14:editId="5237491B">
                            <wp:simplePos x="0" y="0"/>
                            <wp:positionH relativeFrom="column">
                              <wp:posOffset>57785</wp:posOffset>
                            </wp:positionH>
                            <wp:positionV relativeFrom="paragraph">
                              <wp:posOffset>15240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7" name="Dikdörtgen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74BFFE38" w14:textId="77777777" w:rsidR="00B43AFB" w:rsidRDefault="00B43AFB" w:rsidP="00B43AFB">
                                        <w:pPr>
                                          <w:jc w:val="center"/>
                                        </w:pPr>
                                        <w:r>
                                          <w:t xml:space="preserve">   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AC27CB7" id="Dikdörtgen 7" o:spid="_x0000_s1026" style="position:absolute;margin-left:4.55pt;margin-top:1.2pt;width:10.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" filled="f" strokecolor="windowText" strokeweight="1pt">
                            <v:textbox>
                              <w:txbxContent>
                                <w:p w14:paraId="74BFFE38" w14:textId="77777777" w:rsidR="00B43AFB" w:rsidRDefault="00B43AFB" w:rsidP="00B43AFB">
                                  <w:pPr>
                                    <w:jc w:val="center"/>
                                  </w:pPr>
                                  <w:r>
                                    <w:t xml:space="preserve">    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      </w:t>
                  </w:r>
                  <w:r w:rsidRPr="000A12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oktora</w:t>
                  </w:r>
                </w:p>
              </w:tc>
            </w:tr>
          </w:tbl>
          <w:p w14:paraId="709A7BFB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14029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78"/>
              <w:gridCol w:w="5039"/>
              <w:gridCol w:w="1313"/>
              <w:gridCol w:w="1180"/>
              <w:gridCol w:w="1313"/>
              <w:gridCol w:w="3806"/>
            </w:tblGrid>
            <w:tr w:rsidR="00B43AFB" w:rsidRPr="000A1288" w14:paraId="59878830" w14:textId="77777777" w:rsidTr="008D2919">
              <w:trPr>
                <w:trHeight w:val="290"/>
              </w:trPr>
              <w:tc>
                <w:tcPr>
                  <w:tcW w:w="6417" w:type="dxa"/>
                  <w:gridSpan w:val="2"/>
                  <w:vAlign w:val="center"/>
                </w:tcPr>
                <w:p w14:paraId="71935274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DERSİN</w:t>
                  </w:r>
                </w:p>
              </w:tc>
              <w:tc>
                <w:tcPr>
                  <w:tcW w:w="1313" w:type="dxa"/>
                  <w:vMerge w:val="restart"/>
                  <w:vAlign w:val="center"/>
                </w:tcPr>
                <w:p w14:paraId="3BCF1929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13051ED3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Tarihi</w:t>
                  </w:r>
                </w:p>
              </w:tc>
              <w:tc>
                <w:tcPr>
                  <w:tcW w:w="1180" w:type="dxa"/>
                  <w:vMerge w:val="restart"/>
                  <w:vAlign w:val="center"/>
                </w:tcPr>
                <w:p w14:paraId="467C51D4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Sınav </w:t>
                  </w:r>
                </w:p>
                <w:p w14:paraId="2A5C0F4E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aati</w:t>
                  </w:r>
                </w:p>
              </w:tc>
              <w:tc>
                <w:tcPr>
                  <w:tcW w:w="1313" w:type="dxa"/>
                  <w:vMerge w:val="restart"/>
                  <w:vAlign w:val="center"/>
                </w:tcPr>
                <w:p w14:paraId="28C3DC4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7CE691CA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Yeri</w:t>
                  </w:r>
                </w:p>
              </w:tc>
              <w:tc>
                <w:tcPr>
                  <w:tcW w:w="3806" w:type="dxa"/>
                  <w:vMerge w:val="restart"/>
                </w:tcPr>
                <w:p w14:paraId="3473F83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Öğretim Üyesinin</w:t>
                  </w:r>
                </w:p>
                <w:p w14:paraId="6005CC9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 Soyadı</w:t>
                  </w:r>
                </w:p>
              </w:tc>
            </w:tr>
            <w:tr w:rsidR="00B43AFB" w:rsidRPr="000A1288" w14:paraId="17D58B2C" w14:textId="77777777" w:rsidTr="004675F7">
              <w:trPr>
                <w:trHeight w:val="295"/>
              </w:trPr>
              <w:tc>
                <w:tcPr>
                  <w:tcW w:w="1378" w:type="dxa"/>
                  <w:tcBorders>
                    <w:bottom w:val="single" w:sz="4" w:space="0" w:color="auto"/>
                  </w:tcBorders>
                  <w:vAlign w:val="center"/>
                </w:tcPr>
                <w:p w14:paraId="3F807B8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Kodu</w:t>
                  </w:r>
                </w:p>
              </w:tc>
              <w:tc>
                <w:tcPr>
                  <w:tcW w:w="5039" w:type="dxa"/>
                  <w:tcBorders>
                    <w:bottom w:val="single" w:sz="4" w:space="0" w:color="auto"/>
                  </w:tcBorders>
                  <w:vAlign w:val="center"/>
                </w:tcPr>
                <w:p w14:paraId="3F0F6E3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</w:t>
                  </w:r>
                </w:p>
              </w:tc>
              <w:tc>
                <w:tcPr>
                  <w:tcW w:w="1313" w:type="dxa"/>
                  <w:vMerge/>
                  <w:tcBorders>
                    <w:bottom w:val="single" w:sz="4" w:space="0" w:color="auto"/>
                  </w:tcBorders>
                </w:tcPr>
                <w:p w14:paraId="4E04FA98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180" w:type="dxa"/>
                  <w:vMerge/>
                  <w:tcBorders>
                    <w:bottom w:val="single" w:sz="4" w:space="0" w:color="auto"/>
                  </w:tcBorders>
                </w:tcPr>
                <w:p w14:paraId="300E6A4B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313" w:type="dxa"/>
                  <w:vMerge/>
                  <w:tcBorders>
                    <w:bottom w:val="single" w:sz="4" w:space="0" w:color="auto"/>
                  </w:tcBorders>
                </w:tcPr>
                <w:p w14:paraId="34108741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06" w:type="dxa"/>
                  <w:vMerge/>
                  <w:tcBorders>
                    <w:bottom w:val="single" w:sz="4" w:space="0" w:color="auto"/>
                  </w:tcBorders>
                </w:tcPr>
                <w:p w14:paraId="79219171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4675F7" w:rsidRPr="000A1288" w14:paraId="7500F275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48D8D8" w14:textId="2FE6F160" w:rsidR="004675F7" w:rsidRPr="00344043" w:rsidRDefault="004675F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36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B3C9B5" w14:textId="69BF6874" w:rsidR="004675F7" w:rsidRPr="00344043" w:rsidRDefault="004675F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Nitel Araştırmalara Giriş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034E0CAF" w14:textId="536F97B0" w:rsidR="004675F7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2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4494693" w14:textId="0448E0C2" w:rsidR="004675F7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9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A256DAA" w14:textId="77777777" w:rsidR="004675F7" w:rsidRPr="00344043" w:rsidRDefault="004675F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CF1B1" w14:textId="6B2998C7" w:rsidR="004675F7" w:rsidRPr="00344043" w:rsidRDefault="004675F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Prof. Dr. Dilek ERDURAN AVCI</w:t>
                  </w:r>
                </w:p>
              </w:tc>
            </w:tr>
            <w:tr w:rsidR="002871C2" w:rsidRPr="000A1288" w14:paraId="2BF0F5CF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626691" w14:textId="76EB5BBA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69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05B074" w14:textId="0C625E5C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Bilimsel araştırmanın temel ilkeleri ve etik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74F1B91" w14:textId="0937F375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2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E18A2D" w14:textId="7E35C7E6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0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77ECDE5" w14:textId="77777777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AD9318" w14:textId="0EEDDC7B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Prof. Dr. Dilek ERDURAN AVCI</w:t>
                  </w:r>
                </w:p>
              </w:tc>
            </w:tr>
            <w:tr w:rsidR="002871C2" w:rsidRPr="000A1288" w14:paraId="006ACF27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12C3DD" w14:textId="11E4C469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  <w:t>04FBE150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F0E1EF" w14:textId="104FBA1A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  <w:t xml:space="preserve">Fen Bil. </w:t>
                  </w:r>
                  <w:proofErr w:type="spellStart"/>
                  <w:r w:rsidRPr="00344043"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  <w:t>Eğt</w:t>
                  </w:r>
                  <w:proofErr w:type="spellEnd"/>
                  <w:r w:rsidRPr="00344043"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  <w:t>. Doğa Araştırmaları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C184FD6" w14:textId="5441D80F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2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BBB9F8F" w14:textId="4D25FF88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7E4EA1F" w14:textId="77777777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F67170" w14:textId="72735C2B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eastAsia="Times New Roman" w:hAnsi="Times New Roman" w:cs="Times New Roman"/>
                      <w:b/>
                      <w:sz w:val="13"/>
                      <w:szCs w:val="13"/>
                    </w:rPr>
                    <w:t>Prof. Dr. Hasan GENÇ</w:t>
                  </w:r>
                </w:p>
              </w:tc>
            </w:tr>
            <w:tr w:rsidR="002871C2" w:rsidRPr="000A1288" w14:paraId="24FD4512" w14:textId="77777777" w:rsidTr="00344043">
              <w:trPr>
                <w:trHeight w:val="312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99A924" w14:textId="4D02E429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5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DFA96BB" w14:textId="02F7E432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Fen Öğretiminde Çevrim İçi Öğrenme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175624F" w14:textId="33A6741F" w:rsidR="002871C2" w:rsidRPr="00344043" w:rsidRDefault="002871C2" w:rsidP="00344043">
                  <w:pPr>
                    <w:tabs>
                      <w:tab w:val="left" w:pos="638"/>
                    </w:tabs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2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F492EBE" w14:textId="1C1C6F0B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592F1C9" w14:textId="77777777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527FCB" w14:textId="3033F71D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Prof. Dr. Fikret KORUR</w:t>
                  </w:r>
                </w:p>
              </w:tc>
            </w:tr>
            <w:tr w:rsidR="002871C2" w:rsidRPr="000A1288" w14:paraId="0F416AC8" w14:textId="77777777" w:rsidTr="00344043">
              <w:trPr>
                <w:trHeight w:val="312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AF18E7" w14:textId="3B5294BD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80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5AF8FD" w14:textId="6A20E40F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1. Yüzyıl Becerileri ve Öğre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B0EB5AF" w14:textId="781FF930" w:rsidR="002871C2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3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E5CE81F" w14:textId="243E1FA8" w:rsidR="002871C2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9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D41B651" w14:textId="57C14A46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FC1F17" w14:textId="48D27845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Prof. Dr. Huriye DENİŞ ÇELİKER</w:t>
                  </w:r>
                </w:p>
              </w:tc>
            </w:tr>
            <w:tr w:rsidR="00D42297" w:rsidRPr="000A1288" w14:paraId="6BF9DE28" w14:textId="77777777" w:rsidTr="00344043">
              <w:trPr>
                <w:trHeight w:val="312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4F9177" w14:textId="03F92C43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03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8C5879" w14:textId="0923B852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Fen Bilimlerinde Bilgisayar Uygulamalı İstatistik Yöntemler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92AF66C" w14:textId="6211D150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3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03C4641" w14:textId="3C93B26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0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3600E38" w14:textId="02159D09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0E55AF" w14:textId="54D5A249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Prof. Dr. Huriye DENİŞ ÇELİKER</w:t>
                  </w:r>
                </w:p>
              </w:tc>
            </w:tr>
            <w:tr w:rsidR="00D42297" w:rsidRPr="000A1288" w14:paraId="40B56C37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CC9E96" w14:textId="05BE4CE8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53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ECDCA7" w14:textId="70991BFF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Öğrenme ve Öğretme Sürecinde Öğretim Teknolojiler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0D9A565" w14:textId="539EDC03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3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8AAEC68" w14:textId="334BD862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3C2E04" w14:textId="159A68A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BE404B" w14:textId="1FC05098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Doç. Dr. Nimet IŞIK</w:t>
                  </w:r>
                </w:p>
              </w:tc>
            </w:tr>
            <w:tr w:rsidR="00D42297" w:rsidRPr="000A1288" w14:paraId="5A0958AE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055446" w14:textId="3CD3FCEC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54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7EB02F" w14:textId="2B9ACA2B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Yapay Sinir Ağlarına Giriş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539E21A" w14:textId="2D86331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3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8A3CFEB" w14:textId="1AF33B7B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F6C475B" w14:textId="77777777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FA57DB" w14:textId="5AD62DBC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Doç. Dr. Nimet IŞIK</w:t>
                  </w:r>
                </w:p>
              </w:tc>
            </w:tr>
            <w:tr w:rsidR="00D42297" w:rsidRPr="000A1288" w14:paraId="2BBE4F5E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9BE93F" w14:textId="6C4AA4B1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48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4FEE26" w14:textId="069D08AD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Fen Eğitiminde İngilizce-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87026F5" w14:textId="7FEDB32D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3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1936849" w14:textId="5AC1DB58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6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F1485D8" w14:textId="77777777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5F9AB0" w14:textId="03D69ED8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Doç. Dr. Nimet IŞIK</w:t>
                  </w:r>
                </w:p>
              </w:tc>
            </w:tr>
            <w:tr w:rsidR="00D42297" w:rsidRPr="000A1288" w14:paraId="28A20835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F7A589" w14:textId="2DFEBD6A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37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96512F" w14:textId="20B55876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Fen Eğitiminde Eylem Araştırması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AB55ECD" w14:textId="2346EF38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4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B02B970" w14:textId="7FB2D9D8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9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290C4CC" w14:textId="77777777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DA880C" w14:textId="0A189356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Doç. Dr. Güvenç GÖRGÜLÜ</w:t>
                  </w:r>
                </w:p>
              </w:tc>
            </w:tr>
            <w:tr w:rsidR="00D42297" w:rsidRPr="000A1288" w14:paraId="4648DE8B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21968B" w14:textId="680F6F3F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65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9942AB" w14:textId="332BAF8F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Fen Öğretiminde Teknoloji Entegrasyonu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C9F4A73" w14:textId="00621C34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4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5F7FDB1" w14:textId="281214FE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0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5CC2699" w14:textId="77777777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F1975E" w14:textId="73614E0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Doç. Dr. Güvenç GÖRGÜLÜ</w:t>
                  </w:r>
                </w:p>
              </w:tc>
            </w:tr>
            <w:tr w:rsidR="00D42297" w:rsidRPr="000A1288" w14:paraId="61FA7BC0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8369E7" w14:textId="2DFADB77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64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828BD4" w14:textId="0BC227E5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Bütünleşik Fen Eği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83AED60" w14:textId="03A05E38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4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7B15FE7" w14:textId="5B3085B6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1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AB90D91" w14:textId="4B5B9C6E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4A35B0" w14:textId="23B12909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Doç. Dr. Güvenç GÖRGÜLÜ</w:t>
                  </w:r>
                </w:p>
              </w:tc>
            </w:tr>
            <w:tr w:rsidR="00D42297" w:rsidRPr="000A1288" w14:paraId="2D787749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AB70BB" w14:textId="6E1F6731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61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108EF2" w14:textId="45C6A8A1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 xml:space="preserve">Fen Eğitiminde </w:t>
                  </w:r>
                  <w:proofErr w:type="spellStart"/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Sosyobilimsel</w:t>
                  </w:r>
                  <w:proofErr w:type="spellEnd"/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 xml:space="preserve"> K. Ve Öğre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B48D206" w14:textId="6AF56B9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3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3AE1089" w14:textId="65B3EE66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7BD483C" w14:textId="3AB18FD8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89185D" w14:textId="28875E08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Doç. Dr. Hatice BELGE CAN</w:t>
                  </w:r>
                </w:p>
              </w:tc>
            </w:tr>
            <w:tr w:rsidR="00D42297" w:rsidRPr="000A1288" w14:paraId="2FD596D4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F6B7FC" w14:textId="40E86333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87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FD1C94" w14:textId="2E3274FE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 xml:space="preserve">Fen Öğretiminde </w:t>
                  </w:r>
                  <w:proofErr w:type="spellStart"/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Felsefik</w:t>
                  </w:r>
                  <w:proofErr w:type="spellEnd"/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 xml:space="preserve"> Sorgulamalar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03E5865" w14:textId="49CFA272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4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2D1F3A3" w14:textId="759EE160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B7C58A1" w14:textId="2AF0C732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60FCF7" w14:textId="528CEB5C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 xml:space="preserve">Dr. </w:t>
                  </w:r>
                  <w:proofErr w:type="spellStart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Öğr</w:t>
                  </w:r>
                  <w:proofErr w:type="spellEnd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. Üyesi Ercan TATLİ</w:t>
                  </w:r>
                </w:p>
              </w:tc>
            </w:tr>
            <w:tr w:rsidR="00D42297" w:rsidRPr="000A1288" w14:paraId="6801A609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88BAF3" w14:textId="60BF0977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89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78C1E2" w14:textId="1BDB083A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Beynin Öğrenme Mekanizmaları ve Bilişsel Yanılgılar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6B2F17D" w14:textId="1DD45713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4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9E721F3" w14:textId="29835854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3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30E4371" w14:textId="7DE3A8D0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3E098F" w14:textId="461C174E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 xml:space="preserve">Dr. </w:t>
                  </w:r>
                  <w:proofErr w:type="spellStart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Öğr</w:t>
                  </w:r>
                  <w:proofErr w:type="spellEnd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. Üyesi Ercan TATLİ</w:t>
                  </w:r>
                </w:p>
              </w:tc>
            </w:tr>
            <w:tr w:rsidR="00D42297" w:rsidRPr="000A1288" w14:paraId="17AC2E93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3D86ED" w14:textId="01560142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81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6DF47B" w14:textId="5B7AE0BF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Fen Eğitiminde Dijitalleşme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7F491056" w14:textId="7F5CA97E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4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104A49C" w14:textId="73809A2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A2BC7C5" w14:textId="2991324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9B94E7" w14:textId="06D2A337" w:rsidR="00D42297" w:rsidRPr="00344043" w:rsidRDefault="00D42297" w:rsidP="00344043">
                  <w:pPr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 xml:space="preserve">Dr. </w:t>
                  </w:r>
                  <w:proofErr w:type="spellStart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Öğr</w:t>
                  </w:r>
                  <w:proofErr w:type="spellEnd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. Üyesi Mehmet KARABAL</w:t>
                  </w:r>
                </w:p>
              </w:tc>
            </w:tr>
            <w:tr w:rsidR="00D42297" w:rsidRPr="000A1288" w14:paraId="380179BF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8369E9" w14:textId="140CD9D4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82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82E571" w14:textId="4C0D622C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 xml:space="preserve">Fen </w:t>
                  </w:r>
                  <w:proofErr w:type="spellStart"/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Öğr</w:t>
                  </w:r>
                  <w:proofErr w:type="spellEnd"/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. Karar Analizi ve Bel. Dur. Karar Verme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FA8D2B3" w14:textId="7BD8755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4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AA81523" w14:textId="6B2BC746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D3FC025" w14:textId="030A282D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BB42E0" w14:textId="1A31A24D" w:rsidR="00D42297" w:rsidRPr="00344043" w:rsidRDefault="00D42297" w:rsidP="00344043">
                  <w:pPr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 xml:space="preserve">Dr. </w:t>
                  </w:r>
                  <w:proofErr w:type="spellStart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Öğr</w:t>
                  </w:r>
                  <w:proofErr w:type="spellEnd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. Üyesi Mehmet KARABAL</w:t>
                  </w:r>
                </w:p>
              </w:tc>
            </w:tr>
            <w:tr w:rsidR="00D42297" w:rsidRPr="000A1288" w14:paraId="611F5792" w14:textId="77777777" w:rsidTr="00344043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91E32B" w14:textId="387C08C1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1584</w:t>
                  </w:r>
                </w:p>
              </w:tc>
              <w:tc>
                <w:tcPr>
                  <w:tcW w:w="50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C4E288" w14:textId="096894A1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Fen Eğitimi ve Siber Kültür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7334343" w14:textId="5CB3B814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4.11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4A8429A" w14:textId="08F336F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6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60FB895" w14:textId="21086455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28ED2A" w14:textId="3DACB11A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 xml:space="preserve">Dr. </w:t>
                  </w:r>
                  <w:proofErr w:type="spellStart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Öğr</w:t>
                  </w:r>
                  <w:proofErr w:type="spellEnd"/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. Üyesi Mehmet KARABAL</w:t>
                  </w:r>
                </w:p>
              </w:tc>
            </w:tr>
          </w:tbl>
          <w:p w14:paraId="3EF3873F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7492BD0D" w14:textId="77777777" w:rsidTr="00E94334">
        <w:trPr>
          <w:gridAfter w:val="1"/>
          <w:wAfter w:w="47" w:type="pct"/>
          <w:trHeight w:val="48"/>
        </w:trPr>
        <w:tc>
          <w:tcPr>
            <w:tcW w:w="4953" w:type="pct"/>
            <w:tcBorders>
              <w:top w:val="single" w:sz="12" w:space="0" w:color="auto"/>
              <w:bottom w:val="nil"/>
            </w:tcBorders>
          </w:tcPr>
          <w:p w14:paraId="31967852" w14:textId="77777777" w:rsidR="00B43AFB" w:rsidRPr="000A1288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564F437C" w14:textId="77777777" w:rsidTr="00E94334">
        <w:trPr>
          <w:gridAfter w:val="1"/>
          <w:wAfter w:w="47" w:type="pct"/>
          <w:trHeight w:val="693"/>
        </w:trPr>
        <w:tc>
          <w:tcPr>
            <w:tcW w:w="4953" w:type="pct"/>
            <w:tcBorders>
              <w:top w:val="nil"/>
              <w:bottom w:val="single" w:sz="12" w:space="0" w:color="auto"/>
            </w:tcBorders>
          </w:tcPr>
          <w:p w14:paraId="39A0DC06" w14:textId="77777777" w:rsidR="008B557B" w:rsidRDefault="008B557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f. Dr. Hasan GENÇ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02E89749" w14:textId="1419B77C" w:rsidR="00B43AFB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lim Dalı Başkanı</w:t>
            </w:r>
          </w:p>
          <w:p w14:paraId="30008178" w14:textId="62913F33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  <w:p w14:paraId="79326CAD" w14:textId="77777777" w:rsidR="008D2919" w:rsidRDefault="008D2919" w:rsidP="00DC3389">
            <w:pPr>
              <w:rPr>
                <w:rFonts w:ascii="Times New Roman" w:hAnsi="Times New Roman" w:cs="Times New Roman"/>
              </w:rPr>
            </w:pPr>
          </w:p>
          <w:p w14:paraId="1E73AA0C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7F4AEE" w14:paraId="4752D010" w14:textId="77777777" w:rsidTr="00952EB2">
        <w:trPr>
          <w:trHeight w:val="815"/>
        </w:trPr>
        <w:tc>
          <w:tcPr>
            <w:tcW w:w="5000" w:type="pct"/>
            <w:gridSpan w:val="2"/>
            <w:tcBorders>
              <w:bottom w:val="single" w:sz="12" w:space="0" w:color="auto"/>
            </w:tcBorders>
            <w:vAlign w:val="center"/>
          </w:tcPr>
          <w:p w14:paraId="39DCBD92" w14:textId="2956A384" w:rsidR="00B43AFB" w:rsidRPr="00CD5953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tr-TR"/>
              </w:rPr>
              <w:lastRenderedPageBreak/>
              <w:drawing>
                <wp:anchor distT="0" distB="0" distL="114300" distR="114300" simplePos="0" relativeHeight="251666432" behindDoc="0" locked="0" layoutInCell="1" allowOverlap="1" wp14:anchorId="2DFC60D5" wp14:editId="626A357F">
                  <wp:simplePos x="5000625" y="542925"/>
                  <wp:positionH relativeFrom="margin">
                    <wp:posOffset>100965</wp:posOffset>
                  </wp:positionH>
                  <wp:positionV relativeFrom="margin">
                    <wp:posOffset>76200</wp:posOffset>
                  </wp:positionV>
                  <wp:extent cx="502920" cy="502920"/>
                  <wp:effectExtent l="0" t="0" r="0" b="0"/>
                  <wp:wrapSquare wrapText="bothSides"/>
                  <wp:docPr id="9" name="Resim 9" descr="http://www.mehmetakif.edu.tr/images/ma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mehmetakif.edu.tr/images/ma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r:link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T.C</w:t>
            </w:r>
          </w:p>
          <w:p w14:paraId="6461557D" w14:textId="39B985C9" w:rsidR="00B43AFB" w:rsidRPr="00CD5953" w:rsidRDefault="00952EB2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RDUR </w:t>
            </w:r>
            <w:r w:rsidR="00B43AFB" w:rsidRPr="00CD5953">
              <w:rPr>
                <w:rFonts w:ascii="Times New Roman" w:hAnsi="Times New Roman" w:cs="Times New Roman"/>
                <w:sz w:val="24"/>
                <w:szCs w:val="24"/>
              </w:rPr>
              <w:t>MEHMET AKİF ERSOY ÜNİVERSİTESİ</w:t>
            </w:r>
          </w:p>
          <w:p w14:paraId="4218AA87" w14:textId="6B073FFC" w:rsidR="00B43AFB" w:rsidRPr="00952EB2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EĞİTİM BİLİMLERİ ENSTİTÜSÜ</w:t>
            </w:r>
            <w:r w:rsidR="00952E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LİSANSÜSTÜ DERS SINAV PROGRAM TAKVİMİ FORMU</w:t>
            </w:r>
          </w:p>
        </w:tc>
      </w:tr>
      <w:tr w:rsidR="00B43AFB" w:rsidRPr="007F4AEE" w14:paraId="081A7A46" w14:textId="77777777" w:rsidTr="00E94334">
        <w:trPr>
          <w:trHeight w:val="407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04D98B" w14:textId="4E3E5C04" w:rsidR="00B43AFB" w:rsidRPr="007F4AEE" w:rsidRDefault="00B43AFB" w:rsidP="00BE261B">
            <w:pPr>
              <w:rPr>
                <w:rFonts w:ascii="Times New Roman" w:hAnsi="Times New Roman" w:cs="Times New Roman"/>
              </w:rPr>
            </w:pP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BE26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B69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2B79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B699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EĞİTİM-ÖĞRETİM YILI </w:t>
            </w:r>
            <w:r w:rsidR="009A5E8C">
              <w:rPr>
                <w:rFonts w:ascii="Times New Roman" w:hAnsi="Times New Roman" w:cs="Times New Roman"/>
                <w:sz w:val="24"/>
                <w:szCs w:val="24"/>
              </w:rPr>
              <w:t>BAHAR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YARIYILI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</w:rPr>
              <w:t>ARA SINAV</w:t>
            </w:r>
            <w:r w:rsidR="001369F4">
              <w:rPr>
                <w:rFonts w:ascii="Times New Roman" w:hAnsi="Times New Roman"/>
              </w:rPr>
              <w:t xml:space="preserve">   </w:t>
            </w:r>
            <w:r>
              <w:rPr>
                <w:rFonts w:ascii="Times New Roman" w:hAnsi="Times New Roman"/>
              </w:rPr>
              <w:t xml:space="preserve">  </w:t>
            </w:r>
            <w:r w:rsidR="00875716">
              <w:rPr>
                <w:rFonts w:ascii="Times New Roman" w:hAnsi="Times New Roman"/>
              </w:rPr>
              <w:t>X</w:t>
            </w:r>
            <w:r w:rsidR="009A5E8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   </w:t>
            </w:r>
            <w:r w:rsidR="001369F4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    YARIYIL SONU SINAVI    </w:t>
            </w:r>
            <w:r w:rsidR="00F136C7">
              <w:rPr>
                <w:rFonts w:ascii="Times New Roman" w:hAnsi="Times New Roman"/>
              </w:rPr>
              <w:t xml:space="preserve">       BÜTÜNLEME   </w:t>
            </w:r>
            <w:r w:rsidR="001D6189">
              <w:rPr>
                <w:rFonts w:ascii="Times New Roman" w:hAnsi="Times New Roman"/>
              </w:rPr>
              <w:t xml:space="preserve">  </w:t>
            </w:r>
            <w:r w:rsidR="00F136C7">
              <w:rPr>
                <w:rFonts w:ascii="Times New Roman" w:hAnsi="Times New Roman"/>
              </w:rPr>
              <w:t xml:space="preserve">   </w:t>
            </w:r>
          </w:p>
        </w:tc>
      </w:tr>
      <w:tr w:rsidR="00B43AFB" w:rsidRPr="007F4AEE" w14:paraId="687C93F7" w14:textId="77777777" w:rsidTr="00E94334">
        <w:trPr>
          <w:trHeight w:val="5085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AD17B8F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07"/>
              <w:gridCol w:w="5435"/>
              <w:gridCol w:w="2098"/>
              <w:gridCol w:w="2114"/>
            </w:tblGrid>
            <w:tr w:rsidR="00B43AFB" w:rsidRPr="000A1288" w14:paraId="38791418" w14:textId="77777777" w:rsidTr="00524211">
              <w:trPr>
                <w:trHeight w:val="302"/>
              </w:trPr>
              <w:tc>
                <w:tcPr>
                  <w:tcW w:w="4907" w:type="dxa"/>
                  <w:tcBorders>
                    <w:bottom w:val="single" w:sz="4" w:space="0" w:color="auto"/>
                  </w:tcBorders>
                  <w:vAlign w:val="center"/>
                </w:tcPr>
                <w:p w14:paraId="517E1CA0" w14:textId="77777777" w:rsidR="00B43AFB" w:rsidRPr="000A1288" w:rsidRDefault="00B43AFB" w:rsidP="00E94334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NABİLİM DALI</w:t>
                  </w:r>
                </w:p>
              </w:tc>
              <w:tc>
                <w:tcPr>
                  <w:tcW w:w="5435" w:type="dxa"/>
                  <w:tcBorders>
                    <w:bottom w:val="single" w:sz="4" w:space="0" w:color="auto"/>
                  </w:tcBorders>
                  <w:vAlign w:val="center"/>
                </w:tcPr>
                <w:p w14:paraId="6E1D13BE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     LİSANSÜSTÜ PROGRAM ADI</w:t>
                  </w:r>
                </w:p>
              </w:tc>
              <w:tc>
                <w:tcPr>
                  <w:tcW w:w="4212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6C8B5642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PROGRAM TÜRÜ</w:t>
                  </w:r>
                </w:p>
              </w:tc>
            </w:tr>
            <w:tr w:rsidR="00B43AFB" w:rsidRPr="000A1288" w14:paraId="5F66168C" w14:textId="77777777" w:rsidTr="00524211">
              <w:trPr>
                <w:trHeight w:val="421"/>
              </w:trPr>
              <w:tc>
                <w:tcPr>
                  <w:tcW w:w="4907" w:type="dxa"/>
                  <w:tcBorders>
                    <w:top w:val="single" w:sz="4" w:space="0" w:color="auto"/>
                  </w:tcBorders>
                  <w:vAlign w:val="center"/>
                </w:tcPr>
                <w:p w14:paraId="1804A8C6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MATEMATİK VE FEN BİLİMLER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EĞİTİMİ ANABİLİMDALI BAŞKANLIĞI </w:t>
                  </w:r>
                </w:p>
              </w:tc>
              <w:tc>
                <w:tcPr>
                  <w:tcW w:w="5435" w:type="dxa"/>
                  <w:tcBorders>
                    <w:top w:val="single" w:sz="4" w:space="0" w:color="auto"/>
                  </w:tcBorders>
                  <w:vAlign w:val="center"/>
                </w:tcPr>
                <w:p w14:paraId="05CB756C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      FEN BİLİMLERİ EĞİTİM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  <w:tc>
                <w:tcPr>
                  <w:tcW w:w="2098" w:type="dxa"/>
                  <w:tcBorders>
                    <w:top w:val="single" w:sz="4" w:space="0" w:color="auto"/>
                  </w:tcBorders>
                  <w:vAlign w:val="center"/>
                </w:tcPr>
                <w:p w14:paraId="69645A44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04" behindDoc="0" locked="0" layoutInCell="1" allowOverlap="1" wp14:anchorId="2D92A789" wp14:editId="6E31F647">
                            <wp:simplePos x="0" y="0"/>
                            <wp:positionH relativeFrom="column">
                              <wp:posOffset>45085</wp:posOffset>
                            </wp:positionH>
                            <wp:positionV relativeFrom="paragraph">
                              <wp:posOffset>-12065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16" name="Dikdörtgen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10CA782" id="Dikdörtgen 16" o:spid="_x0000_s1026" style="position:absolute;margin-left:3.55pt;margin-top:-.95pt;width:10.5pt;height:1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" filled="f" strokecolor="windowText" strokeweight="1pt"/>
                        </w:pict>
                      </mc:Fallback>
                    </mc:AlternateContent>
                  </w:r>
                  <w:r>
                    <w:rPr>
                      <w:rFonts w:ascii="Times New Roman" w:hAnsi="Times New Roman" w:cs="Times New Roman"/>
                    </w:rPr>
                    <w:t xml:space="preserve">   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</w:t>
                  </w: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0A1288">
                    <w:rPr>
                      <w:rFonts w:ascii="Times New Roman" w:hAnsi="Times New Roman" w:cs="Times New Roman"/>
                    </w:rPr>
                    <w:t>Yüksek Lisans</w:t>
                  </w:r>
                </w:p>
              </w:tc>
              <w:tc>
                <w:tcPr>
                  <w:tcW w:w="2114" w:type="dxa"/>
                  <w:tcBorders>
                    <w:top w:val="single" w:sz="4" w:space="0" w:color="auto"/>
                  </w:tcBorders>
                  <w:vAlign w:val="center"/>
                </w:tcPr>
                <w:p w14:paraId="49E7DF1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0DC1F4E3" wp14:editId="64DC5BF0">
                            <wp:simplePos x="0" y="0"/>
                            <wp:positionH relativeFrom="column">
                              <wp:posOffset>57785</wp:posOffset>
                            </wp:positionH>
                            <wp:positionV relativeFrom="paragraph">
                              <wp:posOffset>15240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17" name="Dikdörtgen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09F24F63" w14:textId="77777777" w:rsidR="00B43AFB" w:rsidRPr="001369F4" w:rsidRDefault="00B43AFB" w:rsidP="00B43AFB">
                                        <w:pPr>
                                          <w:jc w:val="center"/>
                                          <w:rPr>
                                            <w:b/>
                                          </w:rPr>
                                        </w:pPr>
                                        <w:r w:rsidRPr="001369F4">
                                          <w:rPr>
                                            <w:b/>
                                          </w:rPr>
                                          <w:t xml:space="preserve">   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DC1F4E3" id="Dikdörtgen 17" o:spid="_x0000_s1027" style="position:absolute;margin-left:4.55pt;margin-top:1.2pt;width:10.5pt;height:1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" filled="f" strokecolor="windowText" strokeweight="1pt">
                            <v:textbox>
                              <w:txbxContent>
                                <w:p w14:paraId="09F24F63" w14:textId="77777777" w:rsidR="00B43AFB" w:rsidRPr="001369F4" w:rsidRDefault="00B43AFB" w:rsidP="00B43AFB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1369F4">
                                    <w:rPr>
                                      <w:b/>
                                    </w:rPr>
                                    <w:t xml:space="preserve">    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rFonts w:ascii="Times New Roman" w:hAnsi="Times New Roman" w:cs="Times New Roman"/>
                    </w:rPr>
                    <w:t xml:space="preserve">  X   </w:t>
                  </w:r>
                  <w:r w:rsidRPr="000A12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oktora</w:t>
                  </w:r>
                </w:p>
              </w:tc>
            </w:tr>
          </w:tbl>
          <w:p w14:paraId="6A7BE49B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14279" w:type="dxa"/>
              <w:tblLayout w:type="fixed"/>
              <w:tblLook w:val="04A0" w:firstRow="1" w:lastRow="0" w:firstColumn="1" w:lastColumn="0" w:noHBand="0" w:noVBand="1"/>
            </w:tblPr>
            <w:tblGrid>
              <w:gridCol w:w="1403"/>
              <w:gridCol w:w="5129"/>
              <w:gridCol w:w="1336"/>
              <w:gridCol w:w="1201"/>
              <w:gridCol w:w="1336"/>
              <w:gridCol w:w="3874"/>
            </w:tblGrid>
            <w:tr w:rsidR="00B43AFB" w:rsidRPr="000A1288" w14:paraId="0D46F401" w14:textId="77777777" w:rsidTr="008D2919">
              <w:trPr>
                <w:trHeight w:val="288"/>
              </w:trPr>
              <w:tc>
                <w:tcPr>
                  <w:tcW w:w="6532" w:type="dxa"/>
                  <w:gridSpan w:val="2"/>
                  <w:vAlign w:val="center"/>
                </w:tcPr>
                <w:p w14:paraId="2DFDEFCB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DERSİN</w:t>
                  </w:r>
                </w:p>
              </w:tc>
              <w:tc>
                <w:tcPr>
                  <w:tcW w:w="1336" w:type="dxa"/>
                  <w:vMerge w:val="restart"/>
                  <w:vAlign w:val="center"/>
                </w:tcPr>
                <w:p w14:paraId="01E4FE4A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48FC118F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Tarihi</w:t>
                  </w:r>
                </w:p>
              </w:tc>
              <w:tc>
                <w:tcPr>
                  <w:tcW w:w="1201" w:type="dxa"/>
                  <w:vMerge w:val="restart"/>
                  <w:vAlign w:val="center"/>
                </w:tcPr>
                <w:p w14:paraId="093A690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Sınav </w:t>
                  </w:r>
                </w:p>
                <w:p w14:paraId="20DC065D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aati</w:t>
                  </w:r>
                </w:p>
              </w:tc>
              <w:tc>
                <w:tcPr>
                  <w:tcW w:w="1336" w:type="dxa"/>
                  <w:vMerge w:val="restart"/>
                  <w:vAlign w:val="center"/>
                </w:tcPr>
                <w:p w14:paraId="33ECE8F0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22B12026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Yeri</w:t>
                  </w:r>
                </w:p>
              </w:tc>
              <w:tc>
                <w:tcPr>
                  <w:tcW w:w="3874" w:type="dxa"/>
                  <w:vMerge w:val="restart"/>
                </w:tcPr>
                <w:p w14:paraId="002B06EF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9519FA">
                    <w:rPr>
                      <w:rFonts w:ascii="Times New Roman" w:hAnsi="Times New Roman" w:cs="Times New Roman"/>
                      <w:sz w:val="18"/>
                      <w:szCs w:val="18"/>
                    </w:rPr>
                    <w:t>Öğretim Üyesinin</w:t>
                  </w:r>
                </w:p>
                <w:p w14:paraId="0DB5A9FC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9519FA">
                    <w:rPr>
                      <w:rFonts w:ascii="Times New Roman" w:hAnsi="Times New Roman" w:cs="Times New Roman"/>
                      <w:sz w:val="18"/>
                      <w:szCs w:val="18"/>
                    </w:rPr>
                    <w:t>Adı Soyadı</w:t>
                  </w:r>
                </w:p>
              </w:tc>
            </w:tr>
            <w:tr w:rsidR="00B43AFB" w:rsidRPr="000A1288" w14:paraId="1452361F" w14:textId="77777777" w:rsidTr="008D2919">
              <w:trPr>
                <w:trHeight w:val="293"/>
              </w:trPr>
              <w:tc>
                <w:tcPr>
                  <w:tcW w:w="1403" w:type="dxa"/>
                  <w:vAlign w:val="center"/>
                </w:tcPr>
                <w:p w14:paraId="760B88D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Kodu</w:t>
                  </w:r>
                </w:p>
              </w:tc>
              <w:tc>
                <w:tcPr>
                  <w:tcW w:w="5129" w:type="dxa"/>
                  <w:vAlign w:val="center"/>
                </w:tcPr>
                <w:p w14:paraId="338D47C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</w:t>
                  </w:r>
                </w:p>
              </w:tc>
              <w:tc>
                <w:tcPr>
                  <w:tcW w:w="1336" w:type="dxa"/>
                  <w:vMerge/>
                </w:tcPr>
                <w:p w14:paraId="4E08493B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01" w:type="dxa"/>
                  <w:vMerge/>
                </w:tcPr>
                <w:p w14:paraId="2EEE3A6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336" w:type="dxa"/>
                  <w:vMerge/>
                </w:tcPr>
                <w:p w14:paraId="044305FE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74" w:type="dxa"/>
                  <w:vMerge/>
                </w:tcPr>
                <w:p w14:paraId="1A4997D3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2871C2" w:rsidRPr="000A1288" w14:paraId="3AC75614" w14:textId="77777777" w:rsidTr="00344043">
              <w:trPr>
                <w:trHeight w:val="310"/>
              </w:trPr>
              <w:tc>
                <w:tcPr>
                  <w:tcW w:w="1403" w:type="dxa"/>
                  <w:shd w:val="clear" w:color="auto" w:fill="auto"/>
                </w:tcPr>
                <w:p w14:paraId="26D1B5EB" w14:textId="3BB9BDEF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2601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563CCED6" w14:textId="3F5FBC0F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Eğitimde İleri Araştırma Teknikleri</w:t>
                  </w:r>
                </w:p>
              </w:tc>
              <w:tc>
                <w:tcPr>
                  <w:tcW w:w="1336" w:type="dxa"/>
                </w:tcPr>
                <w:p w14:paraId="75D7D91B" w14:textId="54AF64A3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2.11.2023</w:t>
                  </w:r>
                </w:p>
              </w:tc>
              <w:tc>
                <w:tcPr>
                  <w:tcW w:w="1201" w:type="dxa"/>
                </w:tcPr>
                <w:p w14:paraId="74B0DA31" w14:textId="7EC601C2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1:00</w:t>
                  </w:r>
                </w:p>
              </w:tc>
              <w:tc>
                <w:tcPr>
                  <w:tcW w:w="1336" w:type="dxa"/>
                </w:tcPr>
                <w:p w14:paraId="3FAF6D88" w14:textId="77777777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4809CB41" w14:textId="467510C2" w:rsidR="002871C2" w:rsidRPr="00344043" w:rsidRDefault="002871C2" w:rsidP="00344043">
                  <w:pPr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Prof. Dr. Dilek ERDURAN AVCI</w:t>
                  </w:r>
                </w:p>
              </w:tc>
            </w:tr>
            <w:tr w:rsidR="002871C2" w:rsidRPr="000A1288" w14:paraId="2E4FDFD1" w14:textId="77777777" w:rsidTr="00344043">
              <w:trPr>
                <w:trHeight w:val="349"/>
              </w:trPr>
              <w:tc>
                <w:tcPr>
                  <w:tcW w:w="1403" w:type="dxa"/>
                  <w:shd w:val="clear" w:color="auto" w:fill="auto"/>
                </w:tcPr>
                <w:p w14:paraId="36DD8664" w14:textId="09A93348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2635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6B796CF0" w14:textId="7F5F19A1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İleri Çevre Eğitimi</w:t>
                  </w:r>
                </w:p>
              </w:tc>
              <w:tc>
                <w:tcPr>
                  <w:tcW w:w="1336" w:type="dxa"/>
                </w:tcPr>
                <w:p w14:paraId="2C551F63" w14:textId="0EA7D383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2.11.2023</w:t>
                  </w:r>
                </w:p>
              </w:tc>
              <w:tc>
                <w:tcPr>
                  <w:tcW w:w="1201" w:type="dxa"/>
                </w:tcPr>
                <w:p w14:paraId="58A1D787" w14:textId="5663A437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3:00</w:t>
                  </w:r>
                </w:p>
              </w:tc>
              <w:tc>
                <w:tcPr>
                  <w:tcW w:w="1336" w:type="dxa"/>
                </w:tcPr>
                <w:p w14:paraId="53D64995" w14:textId="77777777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5ED1B66A" w14:textId="1FF1C774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Prof. Dr. Hasan GENÇ</w:t>
                  </w:r>
                </w:p>
              </w:tc>
            </w:tr>
            <w:tr w:rsidR="002871C2" w:rsidRPr="000A1288" w14:paraId="15393D03" w14:textId="77777777" w:rsidTr="00344043">
              <w:trPr>
                <w:trHeight w:val="349"/>
              </w:trPr>
              <w:tc>
                <w:tcPr>
                  <w:tcW w:w="1403" w:type="dxa"/>
                  <w:shd w:val="clear" w:color="auto" w:fill="auto"/>
                </w:tcPr>
                <w:p w14:paraId="10ECB5A4" w14:textId="183C6BB1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2630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640118D6" w14:textId="60FC2B48" w:rsidR="002871C2" w:rsidRPr="00344043" w:rsidRDefault="002871C2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Fen Öğretiminde Proje Hazırlama</w:t>
                  </w:r>
                </w:p>
              </w:tc>
              <w:tc>
                <w:tcPr>
                  <w:tcW w:w="1336" w:type="dxa"/>
                </w:tcPr>
                <w:p w14:paraId="1922B5CB" w14:textId="223B8F41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  <w:highlight w:val="yellow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2.11.2023</w:t>
                  </w:r>
                </w:p>
              </w:tc>
              <w:tc>
                <w:tcPr>
                  <w:tcW w:w="1201" w:type="dxa"/>
                </w:tcPr>
                <w:p w14:paraId="63A4DD5F" w14:textId="6EA4FD6F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5:00</w:t>
                  </w:r>
                </w:p>
              </w:tc>
              <w:tc>
                <w:tcPr>
                  <w:tcW w:w="1336" w:type="dxa"/>
                </w:tcPr>
                <w:p w14:paraId="46CD814B" w14:textId="7D93009E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54E5F6C8" w14:textId="594F10A4" w:rsidR="002871C2" w:rsidRPr="00344043" w:rsidRDefault="002871C2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Prof. Dr. Fikret KORUR</w:t>
                  </w:r>
                </w:p>
              </w:tc>
            </w:tr>
            <w:tr w:rsidR="00D42297" w:rsidRPr="000A1288" w14:paraId="4D0B4C3D" w14:textId="77777777" w:rsidTr="00344043">
              <w:trPr>
                <w:trHeight w:val="349"/>
              </w:trPr>
              <w:tc>
                <w:tcPr>
                  <w:tcW w:w="1403" w:type="dxa"/>
                  <w:shd w:val="clear" w:color="auto" w:fill="auto"/>
                </w:tcPr>
                <w:p w14:paraId="4FE65436" w14:textId="64ED7C36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2639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52397754" w14:textId="05C31510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Uluslararası Dergilerde Akademik Yazma</w:t>
                  </w:r>
                </w:p>
              </w:tc>
              <w:tc>
                <w:tcPr>
                  <w:tcW w:w="1336" w:type="dxa"/>
                </w:tcPr>
                <w:p w14:paraId="01A3B7F2" w14:textId="5E40AF7F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3.11.2023</w:t>
                  </w:r>
                </w:p>
              </w:tc>
              <w:tc>
                <w:tcPr>
                  <w:tcW w:w="1201" w:type="dxa"/>
                </w:tcPr>
                <w:p w14:paraId="00D47E02" w14:textId="26F0F0D3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1:00</w:t>
                  </w:r>
                </w:p>
              </w:tc>
              <w:tc>
                <w:tcPr>
                  <w:tcW w:w="1336" w:type="dxa"/>
                </w:tcPr>
                <w:p w14:paraId="72F2C3F4" w14:textId="0B8BB639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665459F0" w14:textId="5682A552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Prof. Dr. Huriye DENİŞ ÇELİKER</w:t>
                  </w:r>
                </w:p>
              </w:tc>
            </w:tr>
            <w:tr w:rsidR="00D42297" w:rsidRPr="000A1288" w14:paraId="4850F3C3" w14:textId="77777777" w:rsidTr="00344043">
              <w:trPr>
                <w:trHeight w:val="349"/>
              </w:trPr>
              <w:tc>
                <w:tcPr>
                  <w:tcW w:w="1403" w:type="dxa"/>
                  <w:shd w:val="clear" w:color="auto" w:fill="auto"/>
                </w:tcPr>
                <w:p w14:paraId="4578AA42" w14:textId="082C5BE8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2603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4128879C" w14:textId="28CE75D3" w:rsidR="00D42297" w:rsidRPr="00344043" w:rsidRDefault="00D42297" w:rsidP="00344043">
                  <w:pPr>
                    <w:rPr>
                      <w:rFonts w:ascii="Times New Roman" w:eastAsia="Times New Roman" w:hAnsi="Times New Roman" w:cs="Times New Roman"/>
                      <w:sz w:val="13"/>
                      <w:szCs w:val="13"/>
                      <w:lang w:eastAsia="tr-TR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Bilimsel Araştırmalarda Etik</w:t>
                  </w:r>
                </w:p>
              </w:tc>
              <w:tc>
                <w:tcPr>
                  <w:tcW w:w="1336" w:type="dxa"/>
                </w:tcPr>
                <w:p w14:paraId="4AE73926" w14:textId="5C9F5140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  <w:highlight w:val="yellow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2.11.2023</w:t>
                  </w:r>
                </w:p>
              </w:tc>
              <w:tc>
                <w:tcPr>
                  <w:tcW w:w="1201" w:type="dxa"/>
                </w:tcPr>
                <w:p w14:paraId="2388399A" w14:textId="491FD93D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6:00</w:t>
                  </w:r>
                </w:p>
              </w:tc>
              <w:tc>
                <w:tcPr>
                  <w:tcW w:w="1336" w:type="dxa"/>
                </w:tcPr>
                <w:p w14:paraId="3C1697C5" w14:textId="6A6D8CB6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49C93DB4" w14:textId="2F105620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Doç. Dr. Selda BAKIR</w:t>
                  </w:r>
                </w:p>
              </w:tc>
            </w:tr>
            <w:tr w:rsidR="00D42297" w:rsidRPr="000A1288" w14:paraId="1704AE09" w14:textId="77777777" w:rsidTr="00344043">
              <w:trPr>
                <w:trHeight w:val="349"/>
              </w:trPr>
              <w:tc>
                <w:tcPr>
                  <w:tcW w:w="1403" w:type="dxa"/>
                  <w:shd w:val="clear" w:color="auto" w:fill="auto"/>
                </w:tcPr>
                <w:p w14:paraId="289AC46C" w14:textId="1F9F622E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04FBE2616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546E37FA" w14:textId="408632C9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proofErr w:type="spellStart"/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Argümantasyonun</w:t>
                  </w:r>
                  <w:proofErr w:type="spellEnd"/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 xml:space="preserve"> Fen Eğitiminde Kullanımı</w:t>
                  </w:r>
                </w:p>
              </w:tc>
              <w:tc>
                <w:tcPr>
                  <w:tcW w:w="1336" w:type="dxa"/>
                </w:tcPr>
                <w:p w14:paraId="23665C5F" w14:textId="20847E52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23.11.2023</w:t>
                  </w:r>
                </w:p>
              </w:tc>
              <w:tc>
                <w:tcPr>
                  <w:tcW w:w="1201" w:type="dxa"/>
                </w:tcPr>
                <w:p w14:paraId="28F2673A" w14:textId="30898B9D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13:00</w:t>
                  </w:r>
                </w:p>
              </w:tc>
              <w:tc>
                <w:tcPr>
                  <w:tcW w:w="1336" w:type="dxa"/>
                </w:tcPr>
                <w:p w14:paraId="766EF72E" w14:textId="1AF34113" w:rsidR="00D42297" w:rsidRPr="00344043" w:rsidRDefault="00D42297" w:rsidP="00344043">
                  <w:pPr>
                    <w:rPr>
                      <w:rFonts w:ascii="Times New Roman" w:hAnsi="Times New Roman" w:cs="Times New Roman"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sz w:val="13"/>
                      <w:szCs w:val="13"/>
                    </w:rPr>
                    <w:t>Ofis</w:t>
                  </w:r>
                </w:p>
              </w:tc>
              <w:tc>
                <w:tcPr>
                  <w:tcW w:w="3874" w:type="dxa"/>
                </w:tcPr>
                <w:p w14:paraId="1A0D9B1F" w14:textId="71BA0073" w:rsidR="00D42297" w:rsidRPr="00344043" w:rsidRDefault="00D42297" w:rsidP="00344043">
                  <w:pPr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</w:pPr>
                  <w:r w:rsidRPr="00344043">
                    <w:rPr>
                      <w:rFonts w:ascii="Times New Roman" w:hAnsi="Times New Roman" w:cs="Times New Roman"/>
                      <w:b/>
                      <w:sz w:val="13"/>
                      <w:szCs w:val="13"/>
                    </w:rPr>
                    <w:t>Doç. Dr. Hatice BELGE CAN</w:t>
                  </w:r>
                </w:p>
              </w:tc>
            </w:tr>
          </w:tbl>
          <w:p w14:paraId="40932844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13C316F0" w14:textId="77777777" w:rsidTr="00E94334">
        <w:trPr>
          <w:trHeight w:val="50"/>
        </w:trPr>
        <w:tc>
          <w:tcPr>
            <w:tcW w:w="5000" w:type="pct"/>
            <w:gridSpan w:val="2"/>
            <w:tcBorders>
              <w:top w:val="single" w:sz="12" w:space="0" w:color="auto"/>
              <w:bottom w:val="nil"/>
            </w:tcBorders>
          </w:tcPr>
          <w:p w14:paraId="0E454DB7" w14:textId="77777777" w:rsidR="00B43AFB" w:rsidRPr="000A1288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780AED58" w14:textId="77777777" w:rsidTr="00E94334">
        <w:trPr>
          <w:trHeight w:val="88"/>
        </w:trPr>
        <w:tc>
          <w:tcPr>
            <w:tcW w:w="5000" w:type="pct"/>
            <w:gridSpan w:val="2"/>
            <w:tcBorders>
              <w:top w:val="nil"/>
              <w:bottom w:val="single" w:sz="12" w:space="0" w:color="auto"/>
            </w:tcBorders>
          </w:tcPr>
          <w:p w14:paraId="1671F2C3" w14:textId="77777777" w:rsidR="008B557B" w:rsidRDefault="008B557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f. Dr. Hasan GENÇ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29CDDB31" w14:textId="34FE2F86" w:rsidR="00B43AFB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lim Dalı Başkanı</w:t>
            </w:r>
          </w:p>
          <w:p w14:paraId="595EAAE9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  <w:p w14:paraId="1FCF8AC2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</w:tbl>
    <w:p w14:paraId="56404400" w14:textId="77777777" w:rsidR="00B43AFB" w:rsidRPr="00B43AFB" w:rsidRDefault="00B43AFB" w:rsidP="00B43AFB"/>
    <w:sectPr w:rsidR="00B43AFB" w:rsidRPr="00B43AFB" w:rsidSect="008B557B">
      <w:pgSz w:w="16838" w:h="11906" w:orient="landscape"/>
      <w:pgMar w:top="426" w:right="1812" w:bottom="28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7GwNLQ0MjM3MLdQ0lEKTi0uzszPAykwrAUASVPJNSwAAAA="/>
  </w:docVars>
  <w:rsids>
    <w:rsidRoot w:val="00EC0F08"/>
    <w:rsid w:val="00040D20"/>
    <w:rsid w:val="00106F39"/>
    <w:rsid w:val="00131059"/>
    <w:rsid w:val="001369F4"/>
    <w:rsid w:val="00156FC3"/>
    <w:rsid w:val="001D6189"/>
    <w:rsid w:val="00204E58"/>
    <w:rsid w:val="0028498D"/>
    <w:rsid w:val="002871C2"/>
    <w:rsid w:val="002B6436"/>
    <w:rsid w:val="002B79F4"/>
    <w:rsid w:val="002D308F"/>
    <w:rsid w:val="002D4164"/>
    <w:rsid w:val="00344043"/>
    <w:rsid w:val="00350C47"/>
    <w:rsid w:val="00354957"/>
    <w:rsid w:val="004219AA"/>
    <w:rsid w:val="00424546"/>
    <w:rsid w:val="00427152"/>
    <w:rsid w:val="004675F7"/>
    <w:rsid w:val="004C02F0"/>
    <w:rsid w:val="0052114D"/>
    <w:rsid w:val="00524211"/>
    <w:rsid w:val="00581741"/>
    <w:rsid w:val="005976F8"/>
    <w:rsid w:val="0060778A"/>
    <w:rsid w:val="006C135F"/>
    <w:rsid w:val="006E361C"/>
    <w:rsid w:val="006E69F1"/>
    <w:rsid w:val="006F4604"/>
    <w:rsid w:val="00757CF9"/>
    <w:rsid w:val="00762FA0"/>
    <w:rsid w:val="007F63CB"/>
    <w:rsid w:val="008605CF"/>
    <w:rsid w:val="008662F3"/>
    <w:rsid w:val="00875716"/>
    <w:rsid w:val="008B557B"/>
    <w:rsid w:val="008D2919"/>
    <w:rsid w:val="009519FA"/>
    <w:rsid w:val="00952EB2"/>
    <w:rsid w:val="00956610"/>
    <w:rsid w:val="009A5E8C"/>
    <w:rsid w:val="00A3327C"/>
    <w:rsid w:val="00B0456D"/>
    <w:rsid w:val="00B33E4A"/>
    <w:rsid w:val="00B43AFB"/>
    <w:rsid w:val="00B74F4F"/>
    <w:rsid w:val="00BE261B"/>
    <w:rsid w:val="00C959EE"/>
    <w:rsid w:val="00CB6993"/>
    <w:rsid w:val="00CE5A65"/>
    <w:rsid w:val="00D42297"/>
    <w:rsid w:val="00D95AFB"/>
    <w:rsid w:val="00DA5133"/>
    <w:rsid w:val="00DB4973"/>
    <w:rsid w:val="00E772FD"/>
    <w:rsid w:val="00E775D4"/>
    <w:rsid w:val="00E94334"/>
    <w:rsid w:val="00EC0F08"/>
    <w:rsid w:val="00F136C7"/>
    <w:rsid w:val="00F21B2B"/>
    <w:rsid w:val="00F32D63"/>
    <w:rsid w:val="00F4763E"/>
    <w:rsid w:val="00FA2358"/>
    <w:rsid w:val="00FC0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3EE8C"/>
  <w15:docId w15:val="{E79EF72A-4AF0-46C0-A6E6-A1FA84F99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AF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43A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http://www.mehmetakif.edu.tr/images/maelogo.jp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UMAN BADEMLİ</cp:lastModifiedBy>
  <cp:revision>12</cp:revision>
  <cp:lastPrinted>2019-10-22T09:09:00Z</cp:lastPrinted>
  <dcterms:created xsi:type="dcterms:W3CDTF">2022-03-31T23:27:00Z</dcterms:created>
  <dcterms:modified xsi:type="dcterms:W3CDTF">2023-11-01T07:26:00Z</dcterms:modified>
</cp:coreProperties>
</file>